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e7d69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1f248e1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9a48ec6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4T08:48:45Z</dcterms:created>
  <dcterms:modified xsi:type="dcterms:W3CDTF">2022-05-04T08:48:45Z</dcterms:modified>
</cp:coreProperties>
</file>